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4981615" w14:textId="77777777" w:rsidR="00F86D9A" w:rsidRPr="0052155E" w:rsidRDefault="00F86D9A">
      <w:pPr>
        <w:spacing w:line="166" w:lineRule="exact"/>
        <w:rPr>
          <w:rFonts w:ascii="Arial" w:eastAsia="Times New Roman" w:hAnsi="Arial"/>
          <w:sz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60"/>
      </w:tblGrid>
      <w:tr w:rsidR="0052155E" w:rsidRPr="0052155E" w14:paraId="2B78B867" w14:textId="77777777" w:rsidTr="0052155E">
        <w:trPr>
          <w:trHeight w:val="436"/>
        </w:trPr>
        <w:tc>
          <w:tcPr>
            <w:tcW w:w="4460" w:type="dxa"/>
            <w:tcBorders>
              <w:bottom w:val="dotted" w:sz="4" w:space="0" w:color="00000A"/>
            </w:tcBorders>
            <w:shd w:val="clear" w:color="auto" w:fill="auto"/>
            <w:vAlign w:val="bottom"/>
          </w:tcPr>
          <w:p w14:paraId="2993F05C" w14:textId="728202DB" w:rsidR="00A20EF6" w:rsidRPr="0052155E" w:rsidRDefault="00A20EF6">
            <w:pPr>
              <w:spacing w:line="0" w:lineRule="atLeast"/>
              <w:rPr>
                <w:rFonts w:ascii="Arial" w:eastAsia="Arial" w:hAnsi="Arial"/>
                <w:b/>
                <w:color w:val="04092A"/>
                <w:sz w:val="28"/>
                <w:szCs w:val="28"/>
              </w:rPr>
            </w:pPr>
            <w:r w:rsidRPr="0052155E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>DATE</w:t>
            </w:r>
            <w:r w:rsidR="007128B8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>: July 29</w:t>
            </w:r>
            <w:r w:rsidR="007128B8" w:rsidRPr="007128B8">
              <w:rPr>
                <w:rFonts w:ascii="Arial" w:eastAsia="Arial" w:hAnsi="Arial"/>
                <w:b/>
                <w:color w:val="04092A"/>
                <w:sz w:val="28"/>
                <w:szCs w:val="28"/>
                <w:vertAlign w:val="superscript"/>
              </w:rPr>
              <w:t>th</w:t>
            </w:r>
            <w:r w:rsidR="007128B8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>, 2018</w:t>
            </w:r>
          </w:p>
        </w:tc>
      </w:tr>
    </w:tbl>
    <w:p w14:paraId="51470160" w14:textId="77777777" w:rsidR="00F86D9A" w:rsidRPr="0052155E" w:rsidRDefault="00F86D9A">
      <w:pPr>
        <w:spacing w:line="200" w:lineRule="exact"/>
        <w:rPr>
          <w:rFonts w:ascii="Arial" w:eastAsia="Times New Roman" w:hAnsi="Arial"/>
          <w:sz w:val="24"/>
        </w:rPr>
      </w:pPr>
    </w:p>
    <w:p w14:paraId="2C0C99AE" w14:textId="77777777" w:rsidR="00F86D9A" w:rsidRPr="0052155E" w:rsidRDefault="00F86D9A">
      <w:pPr>
        <w:spacing w:line="200" w:lineRule="exact"/>
        <w:rPr>
          <w:rFonts w:ascii="Arial" w:eastAsia="Times New Roman" w:hAnsi="Arial"/>
          <w:sz w:val="24"/>
        </w:rPr>
      </w:pPr>
    </w:p>
    <w:p w14:paraId="7A706340" w14:textId="77777777" w:rsidR="00F86D9A" w:rsidRPr="0052155E" w:rsidRDefault="00F86D9A">
      <w:pPr>
        <w:spacing w:line="263" w:lineRule="exact"/>
        <w:rPr>
          <w:rFonts w:ascii="Arial" w:eastAsia="Times New Roman" w:hAnsi="Arial"/>
          <w:sz w:val="24"/>
        </w:rPr>
      </w:pPr>
    </w:p>
    <w:p w14:paraId="449C938C" w14:textId="77777777" w:rsidR="00F86D9A" w:rsidRPr="0052155E" w:rsidRDefault="00F86D9A">
      <w:pPr>
        <w:spacing w:line="0" w:lineRule="atLeast"/>
        <w:jc w:val="center"/>
        <w:rPr>
          <w:rFonts w:ascii="Arial" w:hAnsi="Arial"/>
          <w:b/>
          <w:color w:val="38CF91"/>
          <w:sz w:val="32"/>
        </w:rPr>
      </w:pPr>
      <w:r w:rsidRPr="0052155E">
        <w:rPr>
          <w:rFonts w:ascii="Arial" w:hAnsi="Arial"/>
          <w:b/>
          <w:color w:val="38CF91"/>
          <w:sz w:val="32"/>
        </w:rPr>
        <w:t>WEEKLY STATUS REPORT</w:t>
      </w:r>
    </w:p>
    <w:p w14:paraId="45D54118" w14:textId="77777777" w:rsidR="00F86D9A" w:rsidRPr="0052155E" w:rsidRDefault="00F86D9A">
      <w:pPr>
        <w:spacing w:line="325" w:lineRule="exact"/>
        <w:rPr>
          <w:rFonts w:ascii="Arial" w:eastAsia="Times New Roman" w:hAnsi="Arial"/>
          <w:sz w:val="24"/>
        </w:rPr>
      </w:pPr>
    </w:p>
    <w:tbl>
      <w:tblPr>
        <w:tblW w:w="0" w:type="auto"/>
        <w:tblInd w:w="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8"/>
        <w:gridCol w:w="7165"/>
      </w:tblGrid>
      <w:tr w:rsidR="0052155E" w:rsidRPr="00D817F8" w14:paraId="4FFACCB2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212F0A64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To:</w:t>
            </w:r>
          </w:p>
        </w:tc>
        <w:tc>
          <w:tcPr>
            <w:tcW w:w="7165" w:type="dxa"/>
            <w:shd w:val="clear" w:color="auto" w:fill="auto"/>
          </w:tcPr>
          <w:p w14:paraId="24AE5B8C" w14:textId="38C5DC56" w:rsidR="0052155E" w:rsidRPr="00D817F8" w:rsidRDefault="007128B8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Sunnessa</w:t>
            </w:r>
          </w:p>
        </w:tc>
      </w:tr>
      <w:tr w:rsidR="0052155E" w:rsidRPr="00D817F8" w14:paraId="03FC57DA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638BA366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From:</w:t>
            </w:r>
          </w:p>
        </w:tc>
        <w:tc>
          <w:tcPr>
            <w:tcW w:w="7165" w:type="dxa"/>
            <w:shd w:val="clear" w:color="auto" w:fill="auto"/>
          </w:tcPr>
          <w:p w14:paraId="7F087EFB" w14:textId="7F163DE4" w:rsidR="0052155E" w:rsidRPr="00D817F8" w:rsidRDefault="007128B8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Drew</w:t>
            </w:r>
          </w:p>
        </w:tc>
      </w:tr>
      <w:tr w:rsidR="0052155E" w:rsidRPr="00D817F8" w14:paraId="18B7AF34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02C2F2A2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Period Ending:</w:t>
            </w:r>
          </w:p>
        </w:tc>
        <w:tc>
          <w:tcPr>
            <w:tcW w:w="7165" w:type="dxa"/>
            <w:shd w:val="clear" w:color="auto" w:fill="auto"/>
          </w:tcPr>
          <w:p w14:paraId="0BE2D951" w14:textId="4E11B3DE" w:rsidR="0052155E" w:rsidRPr="00D817F8" w:rsidRDefault="007128B8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July 30</w:t>
            </w:r>
            <w:r w:rsidRPr="007128B8">
              <w:rPr>
                <w:rFonts w:ascii="Arial" w:eastAsia="Arial" w:hAnsi="Arial"/>
                <w:b/>
                <w:sz w:val="24"/>
                <w:vertAlign w:val="superscript"/>
              </w:rPr>
              <w:t>th</w:t>
            </w:r>
            <w:r>
              <w:rPr>
                <w:rFonts w:ascii="Arial" w:eastAsia="Arial" w:hAnsi="Arial"/>
                <w:b/>
                <w:sz w:val="24"/>
              </w:rPr>
              <w:t xml:space="preserve"> </w:t>
            </w:r>
          </w:p>
        </w:tc>
      </w:tr>
      <w:tr w:rsidR="0052155E" w:rsidRPr="00D817F8" w14:paraId="153B6341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59C91FE4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Self Assessment:</w:t>
            </w:r>
          </w:p>
        </w:tc>
        <w:tc>
          <w:tcPr>
            <w:tcW w:w="7165" w:type="dxa"/>
            <w:shd w:val="clear" w:color="auto" w:fill="auto"/>
          </w:tcPr>
          <w:p w14:paraId="13D95FC2" w14:textId="77777777" w:rsidR="0052155E" w:rsidRPr="00D817F8" w:rsidRDefault="0052155E" w:rsidP="00D817F8">
            <w:pPr>
              <w:tabs>
                <w:tab w:val="left" w:pos="2520"/>
              </w:tabs>
              <w:spacing w:line="0" w:lineRule="atLeast"/>
              <w:ind w:left="140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sz w:val="23"/>
              </w:rPr>
              <w:t>Green, Yellow, Red</w:t>
            </w:r>
          </w:p>
        </w:tc>
      </w:tr>
    </w:tbl>
    <w:p w14:paraId="225B7CEC" w14:textId="77777777" w:rsidR="00F86D9A" w:rsidRPr="0052155E" w:rsidRDefault="00F86D9A">
      <w:pPr>
        <w:spacing w:line="154" w:lineRule="exact"/>
        <w:rPr>
          <w:rFonts w:ascii="Arial" w:eastAsia="Times New Roman" w:hAnsi="Arial"/>
          <w:sz w:val="24"/>
        </w:rPr>
      </w:pPr>
    </w:p>
    <w:p w14:paraId="2AD42814" w14:textId="77777777" w:rsidR="00F86D9A" w:rsidRPr="0052155E" w:rsidRDefault="00F86D9A">
      <w:pPr>
        <w:spacing w:line="156" w:lineRule="exact"/>
        <w:rPr>
          <w:rFonts w:ascii="Arial" w:eastAsia="Times New Roman" w:hAnsi="Arial"/>
          <w:sz w:val="24"/>
        </w:rPr>
      </w:pPr>
    </w:p>
    <w:tbl>
      <w:tblPr>
        <w:tblpPr w:leftFromText="180" w:rightFromText="180" w:vertAnchor="text" w:horzAnchor="margin" w:tblpX="61" w:tblpY="202"/>
        <w:tblW w:w="0" w:type="auto"/>
        <w:tblBorders>
          <w:bottom w:val="double" w:sz="4" w:space="0" w:color="04092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52155E" w:rsidRPr="00D817F8" w14:paraId="5F1C546B" w14:textId="77777777" w:rsidTr="00D817F8">
        <w:trPr>
          <w:trHeight w:val="839"/>
        </w:trPr>
        <w:tc>
          <w:tcPr>
            <w:tcW w:w="10032" w:type="dxa"/>
            <w:shd w:val="clear" w:color="auto" w:fill="F1F4FE"/>
          </w:tcPr>
          <w:p w14:paraId="28123F8A" w14:textId="77777777" w:rsidR="0052155E" w:rsidRPr="00D817F8" w:rsidRDefault="0052155E" w:rsidP="00D817F8">
            <w:pPr>
              <w:tabs>
                <w:tab w:val="left" w:pos="2359"/>
                <w:tab w:val="center" w:pos="5016"/>
              </w:tabs>
              <w:spacing w:before="240" w:line="120" w:lineRule="exact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ab/>
            </w: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ab/>
              <w:t>ACTIVITIES COMPLETED THIS WEEK</w:t>
            </w:r>
          </w:p>
        </w:tc>
      </w:tr>
    </w:tbl>
    <w:p w14:paraId="5CDF6B0E" w14:textId="336CF7F3" w:rsidR="00F86D9A" w:rsidRPr="00E36AB5" w:rsidRDefault="00E36AB5" w:rsidP="00E36AB5">
      <w:pPr>
        <w:numPr>
          <w:ilvl w:val="0"/>
          <w:numId w:val="2"/>
        </w:numPr>
        <w:tabs>
          <w:tab w:val="left" w:pos="2520"/>
        </w:tabs>
        <w:spacing w:line="0" w:lineRule="atLeast"/>
        <w:ind w:left="2061"/>
        <w:rPr>
          <w:rFonts w:ascii="Arial" w:eastAsia="Times New Roman" w:hAnsi="Arial"/>
          <w:color w:val="00B050"/>
          <w:sz w:val="22"/>
          <w:szCs w:val="22"/>
        </w:rPr>
      </w:pPr>
      <w:r w:rsidRPr="00E36AB5">
        <w:rPr>
          <w:rFonts w:ascii="Arial" w:eastAsia="Times New Roman" w:hAnsi="Arial"/>
          <w:color w:val="00B050"/>
          <w:sz w:val="22"/>
          <w:szCs w:val="22"/>
        </w:rPr>
        <w:t>Reworked teleporters to be a blueprint of their own using public variables to pair them.</w:t>
      </w:r>
    </w:p>
    <w:p w14:paraId="7670E2CA" w14:textId="087B97DB" w:rsidR="00E36AB5" w:rsidRPr="00E36AB5" w:rsidRDefault="00E36AB5" w:rsidP="00E36AB5">
      <w:pPr>
        <w:numPr>
          <w:ilvl w:val="0"/>
          <w:numId w:val="2"/>
        </w:numPr>
        <w:tabs>
          <w:tab w:val="left" w:pos="2520"/>
        </w:tabs>
        <w:spacing w:line="0" w:lineRule="atLeast"/>
        <w:ind w:left="2061"/>
        <w:rPr>
          <w:rFonts w:ascii="Arial" w:eastAsia="Times New Roman" w:hAnsi="Arial"/>
          <w:color w:val="00B050"/>
          <w:sz w:val="22"/>
          <w:szCs w:val="22"/>
        </w:rPr>
      </w:pPr>
      <w:r w:rsidRPr="00E36AB5">
        <w:rPr>
          <w:rFonts w:ascii="Arial" w:eastAsia="Times New Roman" w:hAnsi="Arial"/>
          <w:color w:val="00B050"/>
          <w:sz w:val="22"/>
          <w:szCs w:val="22"/>
        </w:rPr>
        <w:t>Created two different enemies “The Cloud” who moves side to side creating the 2</w:t>
      </w:r>
      <w:r w:rsidRPr="00E36AB5">
        <w:rPr>
          <w:rFonts w:ascii="Arial" w:eastAsia="Times New Roman" w:hAnsi="Arial"/>
          <w:color w:val="00B050"/>
          <w:sz w:val="22"/>
          <w:szCs w:val="22"/>
          <w:vertAlign w:val="superscript"/>
        </w:rPr>
        <w:t>nd</w:t>
      </w:r>
      <w:r w:rsidRPr="00E36AB5">
        <w:rPr>
          <w:rFonts w:ascii="Arial" w:eastAsia="Times New Roman" w:hAnsi="Arial"/>
          <w:color w:val="00B050"/>
          <w:sz w:val="22"/>
          <w:szCs w:val="22"/>
        </w:rPr>
        <w:t xml:space="preserve"> enemies known as “The Blob” who hop around creating chaos.</w:t>
      </w:r>
    </w:p>
    <w:p w14:paraId="66CA23AE" w14:textId="33D19241" w:rsidR="00E36AB5" w:rsidRPr="00E36AB5" w:rsidRDefault="00E36AB5" w:rsidP="00E36AB5">
      <w:pPr>
        <w:numPr>
          <w:ilvl w:val="0"/>
          <w:numId w:val="2"/>
        </w:numPr>
        <w:tabs>
          <w:tab w:val="left" w:pos="2520"/>
        </w:tabs>
        <w:spacing w:line="0" w:lineRule="atLeast"/>
        <w:ind w:left="2061"/>
        <w:rPr>
          <w:rFonts w:ascii="Arial" w:eastAsia="Times New Roman" w:hAnsi="Arial"/>
          <w:color w:val="00B050"/>
          <w:sz w:val="22"/>
          <w:szCs w:val="22"/>
        </w:rPr>
      </w:pPr>
      <w:r w:rsidRPr="00E36AB5">
        <w:rPr>
          <w:rFonts w:ascii="Arial" w:eastAsia="Times New Roman" w:hAnsi="Arial"/>
          <w:color w:val="00B050"/>
          <w:sz w:val="22"/>
          <w:szCs w:val="22"/>
        </w:rPr>
        <w:t>Built a “New Test Level” to be shown at the meeting.</w:t>
      </w:r>
    </w:p>
    <w:p w14:paraId="72B98118" w14:textId="3CEDD914" w:rsidR="00E36AB5" w:rsidRPr="00E36AB5" w:rsidRDefault="00E36AB5" w:rsidP="00E36AB5">
      <w:pPr>
        <w:numPr>
          <w:ilvl w:val="0"/>
          <w:numId w:val="2"/>
        </w:numPr>
        <w:tabs>
          <w:tab w:val="left" w:pos="2520"/>
        </w:tabs>
        <w:spacing w:line="0" w:lineRule="atLeast"/>
        <w:ind w:left="2061"/>
        <w:rPr>
          <w:rFonts w:ascii="Arial" w:eastAsia="Times New Roman" w:hAnsi="Arial"/>
          <w:color w:val="00B050"/>
          <w:sz w:val="22"/>
          <w:szCs w:val="22"/>
        </w:rPr>
      </w:pPr>
      <w:r w:rsidRPr="00E36AB5">
        <w:rPr>
          <w:rFonts w:ascii="Arial" w:eastAsia="Times New Roman" w:hAnsi="Arial"/>
          <w:color w:val="00B050"/>
          <w:sz w:val="22"/>
          <w:szCs w:val="22"/>
        </w:rPr>
        <w:t>Reworked the platforms to move smoothly between two points using a timeline and lerp.</w:t>
      </w:r>
    </w:p>
    <w:p w14:paraId="021ADE4B" w14:textId="77777777" w:rsidR="00F86D9A" w:rsidRPr="00E36AB5" w:rsidRDefault="00F86D9A">
      <w:pPr>
        <w:spacing w:line="200" w:lineRule="exact"/>
        <w:rPr>
          <w:rFonts w:ascii="Arial" w:eastAsia="Times New Roman" w:hAnsi="Arial"/>
          <w:color w:val="00B050"/>
          <w:sz w:val="24"/>
        </w:rPr>
      </w:pPr>
    </w:p>
    <w:p w14:paraId="60072020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66"/>
        <w:gridCol w:w="2643"/>
        <w:gridCol w:w="2251"/>
      </w:tblGrid>
      <w:tr w:rsidR="00A754C0" w:rsidRPr="00D817F8" w14:paraId="06841974" w14:textId="77777777" w:rsidTr="00D817F8">
        <w:trPr>
          <w:trHeight w:val="352"/>
        </w:trPr>
        <w:tc>
          <w:tcPr>
            <w:tcW w:w="4825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0C684372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ACTIVITIES IN PROCESS</w:t>
            </w:r>
          </w:p>
        </w:tc>
        <w:tc>
          <w:tcPr>
            <w:tcW w:w="2835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16F01B66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NEXT ACTION</w:t>
            </w:r>
          </w:p>
        </w:tc>
        <w:tc>
          <w:tcPr>
            <w:tcW w:w="2433" w:type="dxa"/>
            <w:tcBorders>
              <w:top w:val="nil"/>
              <w:left w:val="dotted" w:sz="4" w:space="0" w:color="auto"/>
              <w:bottom w:val="double" w:sz="4" w:space="0" w:color="auto"/>
              <w:right w:val="nil"/>
            </w:tcBorders>
            <w:shd w:val="clear" w:color="auto" w:fill="F1F4FE"/>
          </w:tcPr>
          <w:p w14:paraId="1457C743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DUE DATE</w:t>
            </w:r>
          </w:p>
        </w:tc>
      </w:tr>
      <w:tr w:rsidR="00A754C0" w:rsidRPr="00D817F8" w14:paraId="6BC65C3E" w14:textId="77777777" w:rsidTr="00D817F8">
        <w:trPr>
          <w:trHeight w:val="427"/>
        </w:trPr>
        <w:tc>
          <w:tcPr>
            <w:tcW w:w="4825" w:type="dxa"/>
            <w:tcBorders>
              <w:top w:val="double" w:sz="4" w:space="0" w:color="auto"/>
            </w:tcBorders>
            <w:shd w:val="clear" w:color="auto" w:fill="auto"/>
          </w:tcPr>
          <w:p w14:paraId="14D12EE4" w14:textId="4FBD0380" w:rsidR="00A754C0" w:rsidRPr="00D817F8" w:rsidRDefault="00E36AB5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sz w:val="24"/>
              </w:rPr>
              <w:t>None</w:t>
            </w:r>
            <w:bookmarkStart w:id="0" w:name="_GoBack"/>
            <w:bookmarkEnd w:id="0"/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auto"/>
          </w:tcPr>
          <w:p w14:paraId="380099B3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  <w:tc>
          <w:tcPr>
            <w:tcW w:w="2433" w:type="dxa"/>
            <w:tcBorders>
              <w:top w:val="double" w:sz="4" w:space="0" w:color="auto"/>
            </w:tcBorders>
            <w:shd w:val="clear" w:color="auto" w:fill="auto"/>
          </w:tcPr>
          <w:p w14:paraId="0A153CB3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</w:tr>
    </w:tbl>
    <w:p w14:paraId="33CD9FB9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727556F1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tbl>
      <w:tblPr>
        <w:tblpPr w:leftFromText="180" w:rightFromText="180" w:vertAnchor="text" w:horzAnchor="margin" w:tblpY="-1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618"/>
        <w:gridCol w:w="2247"/>
      </w:tblGrid>
      <w:tr w:rsidR="00E36AB5" w:rsidRPr="00D817F8" w14:paraId="5DD6F4C6" w14:textId="77777777" w:rsidTr="00E36AB5">
        <w:trPr>
          <w:trHeight w:val="284"/>
        </w:trPr>
        <w:tc>
          <w:tcPr>
            <w:tcW w:w="9365" w:type="dxa"/>
            <w:gridSpan w:val="3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3A6207ED" w14:textId="77777777" w:rsidR="00E36AB5" w:rsidRPr="00D817F8" w:rsidRDefault="00E36AB5" w:rsidP="00E36AB5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ACTIVITIES TO BE STARTED NEXT WEEK</w:t>
            </w:r>
          </w:p>
        </w:tc>
      </w:tr>
      <w:tr w:rsidR="00E36AB5" w:rsidRPr="00D817F8" w14:paraId="61C5F6EF" w14:textId="77777777" w:rsidTr="00E36AB5">
        <w:trPr>
          <w:trHeight w:val="427"/>
        </w:trPr>
        <w:tc>
          <w:tcPr>
            <w:tcW w:w="4500" w:type="dxa"/>
            <w:tcBorders>
              <w:top w:val="double" w:sz="4" w:space="0" w:color="auto"/>
            </w:tcBorders>
            <w:shd w:val="clear" w:color="auto" w:fill="auto"/>
          </w:tcPr>
          <w:p w14:paraId="7BCCF820" w14:textId="77777777" w:rsidR="00E36AB5" w:rsidRDefault="00E36AB5" w:rsidP="00E36AB5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sz w:val="24"/>
              </w:rPr>
              <w:t>TBA</w:t>
            </w:r>
          </w:p>
          <w:p w14:paraId="1A793C6E" w14:textId="133538B3" w:rsidR="00E36AB5" w:rsidRPr="00D817F8" w:rsidRDefault="00E36AB5" w:rsidP="00E36AB5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  <w:tc>
          <w:tcPr>
            <w:tcW w:w="2618" w:type="dxa"/>
            <w:tcBorders>
              <w:top w:val="double" w:sz="4" w:space="0" w:color="auto"/>
            </w:tcBorders>
            <w:shd w:val="clear" w:color="auto" w:fill="auto"/>
          </w:tcPr>
          <w:p w14:paraId="380FFC09" w14:textId="77777777" w:rsidR="00E36AB5" w:rsidRPr="00D817F8" w:rsidRDefault="00E36AB5" w:rsidP="00E36AB5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  <w:tc>
          <w:tcPr>
            <w:tcW w:w="2247" w:type="dxa"/>
            <w:tcBorders>
              <w:top w:val="double" w:sz="4" w:space="0" w:color="auto"/>
            </w:tcBorders>
            <w:shd w:val="clear" w:color="auto" w:fill="auto"/>
          </w:tcPr>
          <w:p w14:paraId="5844C853" w14:textId="77777777" w:rsidR="00E36AB5" w:rsidRPr="00D817F8" w:rsidRDefault="00E36AB5" w:rsidP="00E36AB5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</w:tr>
    </w:tbl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5"/>
      </w:tblGrid>
      <w:tr w:rsidR="00E36AB5" w:rsidRPr="00D817F8" w14:paraId="4FE645B0" w14:textId="77777777" w:rsidTr="00E36AB5">
        <w:trPr>
          <w:trHeight w:val="352"/>
        </w:trPr>
        <w:tc>
          <w:tcPr>
            <w:tcW w:w="9365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2E6E1347" w14:textId="77777777" w:rsidR="00E36AB5" w:rsidRPr="00D817F8" w:rsidRDefault="00E36AB5" w:rsidP="00D6586C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ISSUES FOR IMMEDIATE ATTENTION</w:t>
            </w:r>
          </w:p>
        </w:tc>
      </w:tr>
      <w:tr w:rsidR="00E36AB5" w:rsidRPr="00D817F8" w14:paraId="014A553B" w14:textId="77777777" w:rsidTr="00E36AB5">
        <w:trPr>
          <w:trHeight w:val="427"/>
        </w:trPr>
        <w:tc>
          <w:tcPr>
            <w:tcW w:w="9365" w:type="dxa"/>
            <w:tcBorders>
              <w:top w:val="double" w:sz="4" w:space="0" w:color="auto"/>
            </w:tcBorders>
            <w:shd w:val="clear" w:color="auto" w:fill="auto"/>
          </w:tcPr>
          <w:p w14:paraId="500C41EF" w14:textId="77777777" w:rsidR="00E36AB5" w:rsidRPr="00D817F8" w:rsidRDefault="00E36AB5" w:rsidP="00D6586C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sz w:val="24"/>
              </w:rPr>
              <w:t>None</w:t>
            </w:r>
          </w:p>
        </w:tc>
      </w:tr>
    </w:tbl>
    <w:p w14:paraId="612ECC02" w14:textId="77777777" w:rsidR="00A754C0" w:rsidRPr="0052155E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5B28CD8D" w14:textId="77777777" w:rsidR="00F86D9A" w:rsidRDefault="00F86D9A">
      <w:pPr>
        <w:spacing w:line="291" w:lineRule="exact"/>
        <w:rPr>
          <w:rFonts w:ascii="Arial" w:eastAsia="Times New Roman" w:hAnsi="Arial"/>
          <w:sz w:val="24"/>
        </w:rPr>
      </w:pPr>
    </w:p>
    <w:p w14:paraId="47628D03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2AC8906C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6B593B06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593A536F" w14:textId="77777777" w:rsidR="00A754C0" w:rsidRPr="0052155E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2D9FA5B6" w14:textId="77777777" w:rsidR="00F86D9A" w:rsidRPr="0052155E" w:rsidRDefault="00F86D9A">
      <w:pPr>
        <w:spacing w:line="20" w:lineRule="exact"/>
        <w:rPr>
          <w:rFonts w:ascii="Arial" w:eastAsia="Times New Roman" w:hAnsi="Arial"/>
          <w:sz w:val="24"/>
        </w:rPr>
      </w:pPr>
    </w:p>
    <w:p w14:paraId="0419BDB6" w14:textId="77777777" w:rsidR="00FB2E2B" w:rsidRPr="0052155E" w:rsidRDefault="00FB2E2B" w:rsidP="00B72F04">
      <w:pPr>
        <w:spacing w:line="0" w:lineRule="atLeast"/>
        <w:ind w:right="-59"/>
        <w:rPr>
          <w:rFonts w:ascii="Arial" w:eastAsia="Cambria" w:hAnsi="Arial"/>
          <w:color w:val="0000FF"/>
          <w:sz w:val="17"/>
        </w:rPr>
      </w:pPr>
    </w:p>
    <w:sectPr w:rsidR="00FB2E2B" w:rsidRPr="0052155E" w:rsidSect="00B72F04">
      <w:headerReference w:type="even" r:id="rId7"/>
      <w:headerReference w:type="default" r:id="rId8"/>
      <w:type w:val="continuous"/>
      <w:pgSz w:w="12240" w:h="16006"/>
      <w:pgMar w:top="1440" w:right="1440" w:bottom="1440" w:left="1440" w:header="0" w:footer="0" w:gutter="0"/>
      <w:cols w:space="0" w:equalWidth="0">
        <w:col w:w="9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100736" w14:textId="77777777" w:rsidR="007D3BE0" w:rsidRDefault="007D3BE0" w:rsidP="0052155E">
      <w:r>
        <w:separator/>
      </w:r>
    </w:p>
  </w:endnote>
  <w:endnote w:type="continuationSeparator" w:id="0">
    <w:p w14:paraId="78F8B4EA" w14:textId="77777777" w:rsidR="007D3BE0" w:rsidRDefault="007D3BE0" w:rsidP="00521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FC382D" w14:textId="77777777" w:rsidR="007D3BE0" w:rsidRDefault="007D3BE0" w:rsidP="0052155E">
      <w:r>
        <w:separator/>
      </w:r>
    </w:p>
  </w:footnote>
  <w:footnote w:type="continuationSeparator" w:id="0">
    <w:p w14:paraId="132E3520" w14:textId="77777777" w:rsidR="007D3BE0" w:rsidRDefault="007D3BE0" w:rsidP="00521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86F73" w14:textId="77777777" w:rsidR="00000000" w:rsidRDefault="007D3BE0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97CC0" w14:textId="3F82DA65" w:rsidR="00B72F04" w:rsidRDefault="00E36AB5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7728" behindDoc="1" locked="0" layoutInCell="1" allowOverlap="0" wp14:anchorId="6641AF30" wp14:editId="2504AD8E">
              <wp:simplePos x="0" y="0"/>
              <wp:positionH relativeFrom="page">
                <wp:posOffset>914400</wp:posOffset>
              </wp:positionH>
              <wp:positionV relativeFrom="page">
                <wp:posOffset>457200</wp:posOffset>
              </wp:positionV>
              <wp:extent cx="5940425" cy="401320"/>
              <wp:effectExtent l="0" t="0" r="3175" b="0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0425" cy="401320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EAB6B5" w14:textId="77777777" w:rsidR="00B72F04" w:rsidRPr="00B72F04" w:rsidRDefault="00B72F04">
                          <w:pPr>
                            <w:pStyle w:val="Header"/>
                            <w:jc w:val="center"/>
                            <w:rPr>
                              <w:caps/>
                              <w:color w:val="FFFFFF"/>
                            </w:rPr>
                          </w:pPr>
                          <w:r w:rsidRPr="00B72F04">
                            <w:rPr>
                              <w:caps/>
                              <w:sz w:val="40"/>
                              <w:szCs w:val="40"/>
                            </w:rPr>
                            <w:t>&lt;project title&gt;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41AF30" id="Rectangle 197" o:spid="_x0000_s1026" style="position:absolute;margin-left:1in;margin-top:36pt;width:467.75pt;height:31.6pt;z-index:-251658752;visibility:visible;mso-wrap-style:square;mso-width-percent:1000;mso-height-percent:27;mso-wrap-distance-left:9.35pt;mso-wrap-distance-top:0;mso-wrap-distance-right:9.35pt;mso-wrap-distance-bottom:0;mso-position-horizontal:absolute;mso-position-horizontal-relative:page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" o:allowoverlap="f" fillcolor="#4472c4" stroked="f" strokeweight="1pt">
              <v:textbox style="mso-fit-shape-to-text:t">
                <w:txbxContent>
                  <w:p w14:paraId="00EAB6B5" w14:textId="77777777" w:rsidR="00B72F04" w:rsidRPr="00B72F04" w:rsidRDefault="00B72F04">
                    <w:pPr>
                      <w:pStyle w:val="Header"/>
                      <w:jc w:val="center"/>
                      <w:rPr>
                        <w:caps/>
                        <w:color w:val="FFFFFF"/>
                      </w:rPr>
                    </w:pPr>
                    <w:r w:rsidRPr="00B72F04">
                      <w:rPr>
                        <w:caps/>
                        <w:sz w:val="40"/>
                        <w:szCs w:val="40"/>
                      </w:rPr>
                      <w:t>&lt;project title&gt;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72FF8"/>
    <w:multiLevelType w:val="hybridMultilevel"/>
    <w:tmpl w:val="EEEA2D4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F0F28DB"/>
    <w:multiLevelType w:val="hybridMultilevel"/>
    <w:tmpl w:val="12745E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>
      <o:colormru v:ext="edit" colors="#f3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bKwNDEwtzQ2NrJU0lEKTi0uzszPAykwrAUAPAif4iwAAAA="/>
  </w:docVars>
  <w:rsids>
    <w:rsidRoot w:val="00602687"/>
    <w:rsid w:val="00093706"/>
    <w:rsid w:val="00395D29"/>
    <w:rsid w:val="003B7399"/>
    <w:rsid w:val="00417404"/>
    <w:rsid w:val="0052155E"/>
    <w:rsid w:val="005F07EB"/>
    <w:rsid w:val="00602687"/>
    <w:rsid w:val="007128B8"/>
    <w:rsid w:val="007D3BE0"/>
    <w:rsid w:val="008323DE"/>
    <w:rsid w:val="00A20EF6"/>
    <w:rsid w:val="00A754C0"/>
    <w:rsid w:val="00B44584"/>
    <w:rsid w:val="00B72F04"/>
    <w:rsid w:val="00D817F8"/>
    <w:rsid w:val="00E36AB5"/>
    <w:rsid w:val="00F86D9A"/>
    <w:rsid w:val="00FB2E2B"/>
    <w:rsid w:val="00FE2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3f6fe"/>
    </o:shapedefaults>
    <o:shapelayout v:ext="edit">
      <o:idmap v:ext="edit" data="1"/>
    </o:shapelayout>
  </w:shapeDefaults>
  <w:decimalSymbol w:val="."/>
  <w:listSeparator w:val=","/>
  <w14:docId w14:val="4C78262B"/>
  <w14:defaultImageDpi w14:val="32767"/>
  <w15:chartTrackingRefBased/>
  <w15:docId w15:val="{BD967A54-D7AA-40AE-A252-61AA75A60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Pr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2155E"/>
    <w:rPr>
      <w:lang w:val="en-PH" w:eastAsia="en-PH"/>
    </w:rPr>
  </w:style>
  <w:style w:type="paragraph" w:styleId="Footer">
    <w:name w:val="footer"/>
    <w:basedOn w:val="Normal"/>
    <w:link w:val="Foot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2155E"/>
    <w:rPr>
      <w:lang w:val="en-PH" w:eastAsia="en-PH"/>
    </w:rPr>
  </w:style>
  <w:style w:type="table" w:styleId="TableGrid">
    <w:name w:val="Table Grid"/>
    <w:basedOn w:val="TableNormal"/>
    <w:uiPriority w:val="59"/>
    <w:rsid w:val="005215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FB2E2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B2E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B72F04"/>
    <w:rPr>
      <w:rFonts w:eastAsia="Times New Roman" w:cs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B72F04"/>
    <w:rPr>
      <w:rFonts w:eastAsia="Times New Roman"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20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project title&gt;</vt:lpstr>
    </vt:vector>
  </TitlesOfParts>
  <Manager/>
  <Company>Status.net</Company>
  <LinksUpToDate>false</LinksUpToDate>
  <CharactersWithSpaces>6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project title&gt;</dc:title>
  <dc:subject/>
  <dc:creator>Status.net</dc:creator>
  <cp:keywords/>
  <dc:description/>
  <cp:lastModifiedBy>Andrew VanDyke</cp:lastModifiedBy>
  <cp:revision>2</cp:revision>
  <dcterms:created xsi:type="dcterms:W3CDTF">2018-07-30T01:10:00Z</dcterms:created>
  <dcterms:modified xsi:type="dcterms:W3CDTF">2018-07-30T01:10:00Z</dcterms:modified>
  <cp:category/>
</cp:coreProperties>
</file>